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Company Name] in Turkey Ankara. As a highly motivated and skilled professional with a strong background in data analysis, machine learning, and statistical modeling, I am eager to contribute my expertise to an organization that values innovation and data-driven decision-making. With my academic foundation in computer science and hands-on experience in diverse industries, I am confident that my skills align perfectly with the requirements of this role. Turkey Ankara’s growing tech ecosystem and its strategic position as a hub for technological advancement make it an ideal location for me to leverage my abilities while contributing to impactful projects.</w:t>
      </w:r>
    </w:p>
    <w:p>
      <w:pPr>
        <w:pStyle w:val="BodyText"/>
      </w:pPr>
      <w:r>
        <w:t xml:space="preserve">Throughout my career, I have consistently demonstrated a passion for solving complex problems through data. As a Data Scientist, I have worked on projects that range from predictive analytics and customer segmentation to optimizing business operations using advanced algorithms. My ability to translate raw data into actionable insights has been instrumental in driving strategic decisions for my previous employers. For instance, while working at [Previous Company Name], I developed a machine learning model that improved inventory forecasting by 25%, resulting in significant cost savings and operational efficiency. Such experiences have honed my skills in Python, R, SQL, and tools like TensorFlow and Tableau, which I believe are essential for success in the Data Scientist role.</w:t>
      </w:r>
    </w:p>
    <w:p>
      <w:pPr>
        <w:pStyle w:val="BodyText"/>
      </w:pPr>
      <w:r>
        <w:t xml:space="preserve">What excites me most about the opportunity to work in Turkey Ankara is the region’s dynamic environment for technological innovation. Ankara is not only the capital of Turkey but also a center for research institutions, startups, and multinational companies that are increasingly embracing data science as a core component of their growth strategies. I have followed the developments in Ankara’s tech sector closely, including initiatives like [mention specific local projects or companies if applicable], and I am eager to contribute to this vibrant community. The city’s blend of cultural richness and professional opportunities makes it an ideal place for me to grow both personally and professionally.</w:t>
      </w:r>
    </w:p>
    <w:p>
      <w:pPr>
        <w:pStyle w:val="BodyText"/>
      </w:pPr>
      <w:r>
        <w:t xml:space="preserve">My academic background includes a [Degree] in [Field of Study] from [University Name], where I focused on data science, machine learning, and computational statistics. During my studies, I participated in research projects that involved analyzing large datasets to identify patterns and trends. This academic foundation has equipped me with a solid understanding of statistical methodologies and the ability to approach problems with a critical and analytical mindset. Additionally, I have completed certifications in [relevant courses or platforms, e.g., Coursera’s Data Science Specialization or Google’s Data Analytics Certificate], which have further strengthened my technical skills.</w:t>
      </w:r>
    </w:p>
    <w:p>
      <w:pPr>
        <w:pStyle w:val="BodyText"/>
      </w:pPr>
      <w:r>
        <w:t xml:space="preserve">In addition to my technical expertise, I bring strong communication and collaboration skills that are vital for success in a team-oriented environment. As a Data Scientist, I understand the importance of translating complex data insights into clear, actionable recommendations for stakeholders across different departments. My ability to work effectively with cross-functional teams has been a key factor in the success of my previous projects. For example, I collaborated with marketing and product teams to analyze user behavior and design targeted campaigns that increased customer engagement by 30%. These experiences have taught me the value of empathy, adaptability, and a solutions-driven approach.</w:t>
      </w:r>
    </w:p>
    <w:p>
      <w:pPr>
        <w:pStyle w:val="BodyText"/>
      </w:pPr>
      <w:r>
        <w:t xml:space="preserve">The Data Scientist role in Turkey Ankara represents a unique opportunity to combine my technical skills with the potential of a rapidly evolving market. I am particularly drawn to [Company Name]’s mission to [mention specific company mission or values if known], as it resonates with my own commitment to using data science for meaningful impact. I am confident that my background in data analysis, combined with my passion for innovation, will enable me to contribute effectively to your team. Moreover, I am eager to immerse myself in the cultural and professional environment of Ankara, where I can learn from local experts and collaborate on projects that address regional challenges.</w:t>
      </w:r>
    </w:p>
    <w:p>
      <w:pPr>
        <w:pStyle w:val="BodyText"/>
      </w:pPr>
      <w:r>
        <w:t xml:space="preserve">I would be thrilled to bring my expertise in data science to [Company Name] and help drive forward your goals in Turkey Ankara. My experience in developing scalable solutions, coupled with my enthusiasm for the opportunities available in this region, makes me a strong candidate for this position. I am particularly interested in exploring how data-driven strategies can address the unique needs of businesses and organizations operating in Ankara’s dynamic landscape. I am confident that my skills and dedication will add value to your team, and I look forward to the possibility of discussing how I can contribute to your success.</w:t>
      </w:r>
    </w:p>
    <w:p>
      <w:pPr>
        <w:pStyle w:val="BodyText"/>
      </w:pPr>
      <w:r>
        <w:t xml:space="preserve">Thank you for considering my application. I would welcome the opportunity to discuss my qualifications further in an interview. Please feel free to contact me at [Your Phone Number] or [Your Email Address] at your earliest convenience. I am looking forward to the possibility of contributing to [Company Name]’s mission and growing with a forward-thinking organization in Turkey Anka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 Turkey Ankara</dc:title>
  <dc:creator/>
  <dc:language>en</dc:language>
  <cp:keywords/>
  <dcterms:created xsi:type="dcterms:W3CDTF">2026-07-19T21:42:37Z</dcterms:created>
  <dcterms:modified xsi:type="dcterms:W3CDTF">2026-07-19T21:42:37Z</dcterms:modified>
</cp:coreProperties>
</file>

<file path=docProps/custom.xml><?xml version="1.0" encoding="utf-8"?>
<Properties xmlns="http://schemas.openxmlformats.org/officeDocument/2006/custom-properties" xmlns:vt="http://schemas.openxmlformats.org/officeDocument/2006/docPropsVTypes"/>
</file>